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6953" w:rsidRDefault="00A51ED6" w:rsidP="00A51ED6">
      <w:pPr>
        <w:jc w:val="center"/>
      </w:pPr>
      <w:r>
        <w:t>Report</w:t>
      </w:r>
    </w:p>
    <w:p w:rsidR="00A51ED6" w:rsidRDefault="00A51ED6" w:rsidP="00A51ED6">
      <w:pPr>
        <w:pStyle w:val="Heading1"/>
      </w:pPr>
      <w:r>
        <w:t>Introduction</w:t>
      </w:r>
    </w:p>
    <w:p w:rsidR="00A51ED6" w:rsidRDefault="009A6FA4">
      <w:r>
        <w:tab/>
        <w:t xml:space="preserve">This assignment is based on the development of </w:t>
      </w:r>
      <w:r w:rsidR="004357E6">
        <w:t xml:space="preserve">a </w:t>
      </w:r>
      <w:r>
        <w:t>profile page with React Native core components. The objective of the assignment is to create a simple Expo application that demonstrate</w:t>
      </w:r>
      <w:r w:rsidR="004357E6">
        <w:t>s</w:t>
      </w:r>
      <w:r>
        <w:t xml:space="preserve"> the use of React Native Core Component including view, text, image, </w:t>
      </w:r>
      <w:proofErr w:type="spellStart"/>
      <w:r>
        <w:t>scrollview</w:t>
      </w:r>
      <w:proofErr w:type="spellEnd"/>
      <w:r>
        <w:t xml:space="preserve">, and </w:t>
      </w:r>
      <w:proofErr w:type="spellStart"/>
      <w:r>
        <w:t>textinput</w:t>
      </w:r>
      <w:proofErr w:type="spellEnd"/>
      <w:r>
        <w:t xml:space="preserve">. </w:t>
      </w:r>
      <w:r w:rsidR="00541A50">
        <w:t>In this assignment, we have created a profile page that showcases these components</w:t>
      </w:r>
      <w:r w:rsidR="004357E6">
        <w:t>'</w:t>
      </w:r>
      <w:r w:rsidR="00541A50">
        <w:t xml:space="preserve"> functionality and interactivity. </w:t>
      </w:r>
    </w:p>
    <w:p w:rsidR="00A51ED6" w:rsidRDefault="00A51ED6" w:rsidP="00541A50">
      <w:pPr>
        <w:pStyle w:val="Heading1"/>
      </w:pPr>
      <w:r>
        <w:t>Setting Up</w:t>
      </w:r>
    </w:p>
    <w:p w:rsidR="00541A50" w:rsidRDefault="00541A50">
      <w:r>
        <w:tab/>
      </w:r>
      <w:r w:rsidR="00F91F2F">
        <w:t xml:space="preserve">The first </w:t>
      </w:r>
      <w:r w:rsidR="00160E6D">
        <w:t>phase</w:t>
      </w:r>
      <w:r w:rsidR="00F91F2F">
        <w:t xml:space="preserve"> is to set</w:t>
      </w:r>
      <w:r w:rsidR="004357E6">
        <w:t xml:space="preserve"> </w:t>
      </w:r>
      <w:r w:rsidR="00F91F2F">
        <w:t>up the environment for the development purpose and initializ</w:t>
      </w:r>
      <w:r w:rsidR="004357E6">
        <w:t>e</w:t>
      </w:r>
      <w:r w:rsidR="00F91F2F">
        <w:t xml:space="preserve"> a new Expo project. </w:t>
      </w:r>
    </w:p>
    <w:p w:rsidR="00A51ED6" w:rsidRDefault="00A51ED6" w:rsidP="00A51ED6">
      <w:pPr>
        <w:pStyle w:val="Heading1"/>
      </w:pPr>
      <w:r>
        <w:t>Creating User Interface</w:t>
      </w:r>
    </w:p>
    <w:p w:rsidR="00A51ED6" w:rsidRDefault="00746D53">
      <w:r>
        <w:tab/>
        <w:t xml:space="preserve">The second phase is creating a user interface that </w:t>
      </w:r>
      <w:r w:rsidR="00160E6D">
        <w:t xml:space="preserve">has </w:t>
      </w:r>
      <w:r w:rsidR="004357E6">
        <w:t xml:space="preserve">a </w:t>
      </w:r>
      <w:r w:rsidR="00160E6D">
        <w:t xml:space="preserve">header section, image displays, and input form. For the header section, we use </w:t>
      </w:r>
      <w:r w:rsidR="004357E6">
        <w:t xml:space="preserve">a </w:t>
      </w:r>
      <w:r w:rsidR="00160E6D">
        <w:t>view component and use a container for the title text. Additionally, applied different styling</w:t>
      </w:r>
      <w:r w:rsidR="004357E6">
        <w:t>s</w:t>
      </w:r>
      <w:r w:rsidR="00160E6D">
        <w:t xml:space="preserve"> like background color and centered text. Similarly, the image component is displayed using a URL and applied styling to ensure it fits the layout and has a fixed height. </w:t>
      </w:r>
    </w:p>
    <w:p w:rsidR="00160E6D" w:rsidRDefault="00160E6D">
      <w:r>
        <w:tab/>
        <w:t>This phase has also implemented a scroll view component for multiple elements displayed on the page and demonstrates the scrolling functionality. Also</w:t>
      </w:r>
      <w:r w:rsidR="004357E6">
        <w:t>,</w:t>
      </w:r>
      <w:r>
        <w:t xml:space="preserve"> the input fields are used in </w:t>
      </w:r>
      <w:r w:rsidR="004357E6">
        <w:t>a</w:t>
      </w:r>
      <w:r>
        <w:t xml:space="preserve"> form</w:t>
      </w:r>
      <w:r w:rsidR="004357E6">
        <w:t>-</w:t>
      </w:r>
      <w:r>
        <w:t>like structure where name and comment can be entered into the form and a button with no submission. Additionally, applied styling to the application for</w:t>
      </w:r>
      <w:r w:rsidR="00951A4A">
        <w:t xml:space="preserve"> readability and used different colors and font sizes</w:t>
      </w:r>
    </w:p>
    <w:p w:rsidR="00A51ED6" w:rsidRDefault="00A51ED6" w:rsidP="00A51ED6">
      <w:pPr>
        <w:pStyle w:val="Heading1"/>
      </w:pPr>
      <w:r>
        <w:lastRenderedPageBreak/>
        <w:t>Testing</w:t>
      </w:r>
    </w:p>
    <w:p w:rsidR="00A51ED6" w:rsidRDefault="00160E6D">
      <w:r>
        <w:tab/>
        <w:t>The final phase is testing the application with a simulator or physical device where we have tested the app functionality in the browser as shown in the image attached. During the testing</w:t>
      </w:r>
      <w:r w:rsidR="004357E6">
        <w:t>,</w:t>
      </w:r>
      <w:r>
        <w:t xml:space="preserve"> we </w:t>
      </w:r>
      <w:bookmarkStart w:id="0" w:name="_GoBack"/>
      <w:bookmarkEnd w:id="0"/>
      <w:r>
        <w:t xml:space="preserve">ensured all of the elements </w:t>
      </w:r>
      <w:r w:rsidR="004357E6">
        <w:t>we</w:t>
      </w:r>
      <w:r>
        <w:t xml:space="preserve">re visible and usable. </w:t>
      </w:r>
    </w:p>
    <w:p w:rsidR="00A51ED6" w:rsidRDefault="00A51ED6"/>
    <w:sectPr w:rsidR="00A51E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Q0NTY2tjQ1MzK2MDZR0lEKTi0uzszPAykwrAUAfC2K/ywAAAA="/>
  </w:docVars>
  <w:rsids>
    <w:rsidRoot w:val="00031FF9"/>
    <w:rsid w:val="00031FF9"/>
    <w:rsid w:val="00160E6D"/>
    <w:rsid w:val="001D341B"/>
    <w:rsid w:val="004357E6"/>
    <w:rsid w:val="00541A50"/>
    <w:rsid w:val="00653608"/>
    <w:rsid w:val="00746D53"/>
    <w:rsid w:val="008F08C0"/>
    <w:rsid w:val="00951A4A"/>
    <w:rsid w:val="009A6FA4"/>
    <w:rsid w:val="00A51ED6"/>
    <w:rsid w:val="00B61C34"/>
    <w:rsid w:val="00F16953"/>
    <w:rsid w:val="00F91F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671BA"/>
  <w15:chartTrackingRefBased/>
  <w15:docId w15:val="{9C958910-0935-41B9-9307-24FA6224F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3608"/>
    <w:pPr>
      <w:spacing w:line="48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53608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1D341B"/>
    <w:pPr>
      <w:keepNext/>
      <w:keepLines/>
      <w:spacing w:before="40" w:after="0"/>
      <w:jc w:val="left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3608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341B"/>
    <w:rPr>
      <w:rFonts w:ascii="Times New Roman" w:eastAsiaTheme="majorEastAsia" w:hAnsi="Times New Roman" w:cstheme="majorBidi"/>
      <w:b/>
      <w:sz w:val="24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8</cp:revision>
  <dcterms:created xsi:type="dcterms:W3CDTF">2024-06-04T05:11:00Z</dcterms:created>
  <dcterms:modified xsi:type="dcterms:W3CDTF">2024-06-04T05:44:00Z</dcterms:modified>
</cp:coreProperties>
</file>